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6DE399" w14:textId="77777777" w:rsidR="006370CD" w:rsidRDefault="00A05BAE">
      <w:pPr>
        <w:ind w:left="4" w:hanging="6"/>
        <w:jc w:val="center"/>
        <w:rPr>
          <w:rFonts w:ascii="Calibri" w:eastAsia="Calibri" w:hAnsi="Calibri" w:cs="Calibri"/>
          <w:b/>
          <w:sz w:val="60"/>
          <w:szCs w:val="60"/>
        </w:rPr>
      </w:pPr>
      <w:r>
        <w:rPr>
          <w:rFonts w:ascii="Calibri" w:eastAsia="Calibri" w:hAnsi="Calibri" w:cs="Calibri"/>
          <w:b/>
          <w:sz w:val="60"/>
          <w:szCs w:val="60"/>
        </w:rPr>
        <w:t>LONG RANGE HUNTER</w:t>
      </w:r>
    </w:p>
    <w:p w14:paraId="726DE39A" w14:textId="77777777" w:rsidR="006370CD" w:rsidRDefault="00A05BAE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pict w14:anchorId="726DE3C6">
          <v:rect id="_x0000_i1025" style="width:0;height:1.5pt" o:hralign="center" o:hrstd="t" o:hr="t" fillcolor="#a0a0a0" stroked="f"/>
        </w:pict>
      </w:r>
    </w:p>
    <w:p w14:paraId="726DE39B" w14:textId="7EA30C07" w:rsidR="006370CD" w:rsidRDefault="00A05BAE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This course will focus on the fundamentals </w:t>
      </w:r>
      <w:r w:rsidR="00F6034D">
        <w:rPr>
          <w:rFonts w:ascii="Calibri" w:eastAsia="Calibri" w:hAnsi="Calibri" w:cs="Calibri"/>
          <w:sz w:val="22"/>
          <w:szCs w:val="22"/>
        </w:rPr>
        <w:t>of making</w:t>
      </w:r>
      <w:r>
        <w:rPr>
          <w:rFonts w:ascii="Calibri" w:eastAsia="Calibri" w:hAnsi="Calibri" w:cs="Calibri"/>
          <w:sz w:val="22"/>
          <w:szCs w:val="22"/>
        </w:rPr>
        <w:t xml:space="preserve"> a first</w:t>
      </w:r>
      <w:r w:rsidR="00F6034D">
        <w:rPr>
          <w:rFonts w:ascii="Calibri" w:eastAsia="Calibri" w:hAnsi="Calibri" w:cs="Calibri"/>
          <w:sz w:val="22"/>
          <w:szCs w:val="22"/>
        </w:rPr>
        <w:t>-</w:t>
      </w:r>
      <w:r>
        <w:rPr>
          <w:rFonts w:ascii="Calibri" w:eastAsia="Calibri" w:hAnsi="Calibri" w:cs="Calibri"/>
          <w:sz w:val="22"/>
          <w:szCs w:val="22"/>
        </w:rPr>
        <w:t>round hit with your hunting rifle.</w:t>
      </w:r>
      <w:r w:rsidR="00F6034D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 We will shoot out to 700 yards.  </w:t>
      </w:r>
    </w:p>
    <w:p w14:paraId="726DE39C" w14:textId="77777777" w:rsidR="006370CD" w:rsidRDefault="006370CD">
      <w:pPr>
        <w:ind w:left="0" w:hanging="2"/>
        <w:rPr>
          <w:rFonts w:ascii="Calibri" w:eastAsia="Calibri" w:hAnsi="Calibri" w:cs="Calibri"/>
          <w:b/>
          <w:sz w:val="22"/>
          <w:szCs w:val="22"/>
        </w:rPr>
      </w:pPr>
    </w:p>
    <w:p w14:paraId="726DE39D" w14:textId="77777777" w:rsidR="006370CD" w:rsidRDefault="00A05BAE">
      <w:pPr>
        <w:ind w:left="0" w:hanging="2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This class will cover the following topics:</w:t>
      </w:r>
    </w:p>
    <w:p w14:paraId="726DE39E" w14:textId="77777777" w:rsidR="006370CD" w:rsidRDefault="00A05BAE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Safety 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Range Estimation</w:t>
      </w:r>
    </w:p>
    <w:p w14:paraId="726DE39F" w14:textId="77777777" w:rsidR="006370CD" w:rsidRDefault="00A05BAE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Weapon Setup 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Fundamentals of Marksmanship</w:t>
      </w:r>
      <w:r>
        <w:rPr>
          <w:rFonts w:ascii="Calibri" w:eastAsia="Calibri" w:hAnsi="Calibri" w:cs="Calibri"/>
          <w:sz w:val="22"/>
          <w:szCs w:val="22"/>
        </w:rPr>
        <w:tab/>
      </w:r>
    </w:p>
    <w:p w14:paraId="726DE3A0" w14:textId="478D31E4" w:rsidR="006370CD" w:rsidRDefault="00A05BAE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Cold shot </w:t>
      </w:r>
      <w:r w:rsidR="00F6034D">
        <w:rPr>
          <w:rFonts w:ascii="Calibri" w:eastAsia="Calibri" w:hAnsi="Calibri" w:cs="Calibri"/>
          <w:sz w:val="22"/>
          <w:szCs w:val="22"/>
        </w:rPr>
        <w:t>Procedures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 xml:space="preserve">Field Fire Techniques </w:t>
      </w:r>
    </w:p>
    <w:p w14:paraId="726DE3A1" w14:textId="77777777" w:rsidR="006370CD" w:rsidRDefault="00A05BAE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Shooting Ballistics/Environmental factors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Reading winds and slope</w:t>
      </w:r>
    </w:p>
    <w:p w14:paraId="726DE3A2" w14:textId="77777777" w:rsidR="006370CD" w:rsidRDefault="00A05BAE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Shooting Plans/Positions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Movers</w:t>
      </w:r>
    </w:p>
    <w:p w14:paraId="726DE3A3" w14:textId="77777777" w:rsidR="006370CD" w:rsidRDefault="00A05BAE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Record keeping 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Camouflage and Concealment Class</w:t>
      </w:r>
    </w:p>
    <w:p w14:paraId="726DE3A4" w14:textId="77777777" w:rsidR="006370CD" w:rsidRDefault="00A05BAE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Weapon Maintenance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Practical Field Shoot</w:t>
      </w:r>
    </w:p>
    <w:p w14:paraId="726DE3A5" w14:textId="77777777" w:rsidR="006370CD" w:rsidRDefault="00A05BAE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Shooting Sticks/Blinds/Towers</w:t>
      </w:r>
    </w:p>
    <w:p w14:paraId="726DE3A6" w14:textId="77777777" w:rsidR="006370CD" w:rsidRDefault="00A05BAE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</w:p>
    <w:p w14:paraId="726DE3A7" w14:textId="77777777" w:rsidR="006370CD" w:rsidRDefault="00A05BAE">
      <w:pPr>
        <w:ind w:left="0" w:hanging="2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PHYSICAL REQUIREMENTS:  </w:t>
      </w:r>
    </w:p>
    <w:p w14:paraId="726DE3A8" w14:textId="77777777" w:rsidR="006370CD" w:rsidRDefault="00A05BAE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Be able to walk 2 miles</w:t>
      </w:r>
    </w:p>
    <w:p w14:paraId="726DE3A9" w14:textId="77777777" w:rsidR="006370CD" w:rsidRDefault="006370CD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726DE3AA" w14:textId="77777777" w:rsidR="006370CD" w:rsidRDefault="00A05BAE">
      <w:pPr>
        <w:ind w:left="0" w:hanging="2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EQUIPMENT NEEDED:</w:t>
      </w:r>
      <w:r>
        <w:rPr>
          <w:rFonts w:ascii="Calibri" w:eastAsia="Calibri" w:hAnsi="Calibri" w:cs="Calibri"/>
          <w:b/>
          <w:sz w:val="22"/>
          <w:szCs w:val="22"/>
        </w:rPr>
        <w:tab/>
      </w:r>
    </w:p>
    <w:p w14:paraId="726DE3AB" w14:textId="77777777" w:rsidR="006370CD" w:rsidRDefault="00A05BAE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Rifle</w:t>
      </w:r>
    </w:p>
    <w:p w14:paraId="726DE3AC" w14:textId="77777777" w:rsidR="006370CD" w:rsidRDefault="00A05BAE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Shooting Mat</w:t>
      </w:r>
    </w:p>
    <w:p w14:paraId="726DE3AD" w14:textId="77777777" w:rsidR="006370CD" w:rsidRDefault="00A05BAE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Elbow Pads</w:t>
      </w:r>
    </w:p>
    <w:p w14:paraId="726DE3AE" w14:textId="77777777" w:rsidR="006370CD" w:rsidRDefault="00A05BAE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Rain Gear</w:t>
      </w:r>
    </w:p>
    <w:p w14:paraId="726DE3AF" w14:textId="77777777" w:rsidR="006370CD" w:rsidRDefault="00A05BAE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Spotting Scope (optional) along with laser rangefinder</w:t>
      </w:r>
    </w:p>
    <w:p w14:paraId="726DE3B0" w14:textId="77777777" w:rsidR="006370CD" w:rsidRDefault="00A05BAE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Cleaning Equipment</w:t>
      </w:r>
    </w:p>
    <w:p w14:paraId="726DE3B1" w14:textId="77777777" w:rsidR="006370CD" w:rsidRDefault="00A05BAE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Eye and ear protection</w:t>
      </w:r>
    </w:p>
    <w:p w14:paraId="726DE3B2" w14:textId="6ECCDB5E" w:rsidR="006370CD" w:rsidRDefault="00A05BAE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Small rucksack for all the above equipment </w:t>
      </w:r>
      <w:r>
        <w:rPr>
          <w:rFonts w:ascii="Calibri" w:eastAsia="Calibri" w:hAnsi="Calibri" w:cs="Calibri"/>
          <w:sz w:val="22"/>
          <w:szCs w:val="22"/>
        </w:rPr>
        <w:t xml:space="preserve">to use as a rest </w:t>
      </w:r>
    </w:p>
    <w:p w14:paraId="726DE3B3" w14:textId="77777777" w:rsidR="006370CD" w:rsidRDefault="00A05BAE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Bring cold weather gear as required</w:t>
      </w:r>
    </w:p>
    <w:p w14:paraId="726DE3B4" w14:textId="77777777" w:rsidR="006370CD" w:rsidRDefault="00A05BAE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Rifle Ammo </w:t>
      </w:r>
      <w:r>
        <w:rPr>
          <w:rFonts w:ascii="Calibri" w:eastAsia="Calibri" w:hAnsi="Calibri" w:cs="Calibri"/>
          <w:sz w:val="22"/>
          <w:szCs w:val="22"/>
        </w:rPr>
        <w:tab/>
        <w:t>(200 rds)</w:t>
      </w:r>
    </w:p>
    <w:p w14:paraId="726DE3B5" w14:textId="77777777" w:rsidR="006370CD" w:rsidRDefault="006370CD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726DE3B6" w14:textId="77777777" w:rsidR="006370CD" w:rsidRDefault="00A05BAE">
      <w:pPr>
        <w:ind w:left="0" w:hanging="2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HOST HOTEL:</w:t>
      </w:r>
    </w:p>
    <w:p w14:paraId="726DE3B7" w14:textId="4408898D" w:rsidR="006370CD" w:rsidRDefault="00A05BAE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Several hotels in the </w:t>
      </w:r>
      <w:r>
        <w:rPr>
          <w:rFonts w:ascii="Calibri" w:eastAsia="Calibri" w:hAnsi="Calibri" w:cs="Calibri"/>
          <w:sz w:val="22"/>
          <w:szCs w:val="22"/>
        </w:rPr>
        <w:t>area</w:t>
      </w:r>
    </w:p>
    <w:p w14:paraId="726DE3B8" w14:textId="77777777" w:rsidR="006370CD" w:rsidRDefault="006370CD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726DE3B9" w14:textId="77777777" w:rsidR="006370CD" w:rsidRDefault="00A05BAE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This course is limited (12 students).  We will start in the classroom at 8:00 am.</w:t>
      </w:r>
    </w:p>
    <w:p w14:paraId="726DE3BA" w14:textId="77777777" w:rsidR="006370CD" w:rsidRDefault="006370CD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726DE3BB" w14:textId="03C70AE9" w:rsidR="006370CD" w:rsidRDefault="00A05BAE">
      <w:pPr>
        <w:ind w:left="0" w:hanging="2"/>
        <w:rPr>
          <w:rFonts w:ascii="Calibri" w:eastAsia="Calibri" w:hAnsi="Calibri" w:cs="Calibri"/>
          <w:b/>
          <w:sz w:val="60"/>
          <w:szCs w:val="60"/>
        </w:rPr>
      </w:pPr>
      <w:r>
        <w:rPr>
          <w:rFonts w:ascii="Calibri" w:eastAsia="Calibri" w:hAnsi="Calibri" w:cs="Calibri"/>
          <w:sz w:val="22"/>
          <w:szCs w:val="22"/>
        </w:rPr>
        <w:t xml:space="preserve">No refunds or cancellations 30 days prior to the </w:t>
      </w:r>
      <w:r>
        <w:rPr>
          <w:rFonts w:ascii="Calibri" w:eastAsia="Calibri" w:hAnsi="Calibri" w:cs="Calibri"/>
          <w:sz w:val="22"/>
          <w:szCs w:val="22"/>
        </w:rPr>
        <w:t xml:space="preserve">start of the </w:t>
      </w:r>
      <w:r>
        <w:rPr>
          <w:rFonts w:ascii="Calibri" w:eastAsia="Calibri" w:hAnsi="Calibri" w:cs="Calibri"/>
          <w:sz w:val="22"/>
          <w:szCs w:val="22"/>
        </w:rPr>
        <w:t xml:space="preserve">course.  Register via e-mail to:  </w:t>
      </w:r>
      <w:hyperlink r:id="rId8">
        <w:r>
          <w:rPr>
            <w:rFonts w:ascii="Calibri" w:eastAsia="Calibri" w:hAnsi="Calibri" w:cs="Calibri"/>
            <w:color w:val="0000FF"/>
            <w:sz w:val="22"/>
            <w:szCs w:val="22"/>
            <w:u w:val="single"/>
          </w:rPr>
          <w:t>paulkoko@hotmail.com</w:t>
        </w:r>
      </w:hyperlink>
      <w:r>
        <w:rPr>
          <w:rFonts w:ascii="Calibri" w:eastAsia="Calibri" w:hAnsi="Calibri" w:cs="Calibri"/>
          <w:sz w:val="22"/>
          <w:szCs w:val="22"/>
        </w:rPr>
        <w:t xml:space="preserve">.  </w:t>
      </w:r>
      <w:r>
        <w:rPr>
          <w:rFonts w:ascii="Calibri" w:eastAsia="Calibri" w:hAnsi="Calibri" w:cs="Calibri"/>
          <w:sz w:val="22"/>
          <w:szCs w:val="22"/>
        </w:rPr>
        <w:t xml:space="preserve">Make checks payable to CSAT.  </w:t>
      </w:r>
    </w:p>
    <w:p w14:paraId="726DE3BC" w14:textId="77777777" w:rsidR="006370CD" w:rsidRDefault="006370CD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726DE3BD" w14:textId="77777777" w:rsidR="006370CD" w:rsidRDefault="006370CD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726DE3BE" w14:textId="77777777" w:rsidR="006370CD" w:rsidRDefault="006370CD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726DE3BF" w14:textId="77777777" w:rsidR="006370CD" w:rsidRDefault="006370CD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726DE3C0" w14:textId="77777777" w:rsidR="006370CD" w:rsidRDefault="006370CD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726DE3C1" w14:textId="77777777" w:rsidR="006370CD" w:rsidRDefault="006370CD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726DE3C2" w14:textId="77777777" w:rsidR="006370CD" w:rsidRDefault="006370CD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726DE3C3" w14:textId="77777777" w:rsidR="006370CD" w:rsidRDefault="006370CD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726DE3C4" w14:textId="77777777" w:rsidR="006370CD" w:rsidRDefault="006370CD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726DE3C5" w14:textId="77777777" w:rsidR="006370CD" w:rsidRDefault="006370CD">
      <w:pPr>
        <w:ind w:left="0" w:hanging="2"/>
        <w:rPr>
          <w:rFonts w:ascii="Calibri" w:eastAsia="Calibri" w:hAnsi="Calibri" w:cs="Calibri"/>
          <w:sz w:val="22"/>
          <w:szCs w:val="22"/>
        </w:rPr>
      </w:pPr>
    </w:p>
    <w:sectPr w:rsidR="006370CD">
      <w:headerReference w:type="default" r:id="rId9"/>
      <w:headerReference w:type="first" r:id="rId10"/>
      <w:footerReference w:type="first" r:id="rId11"/>
      <w:pgSz w:w="12240" w:h="15840"/>
      <w:pgMar w:top="792" w:right="1440" w:bottom="720" w:left="1440" w:header="144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6DE3CE" w14:textId="77777777" w:rsidR="00A05BAE" w:rsidRDefault="00A05BAE">
      <w:pPr>
        <w:spacing w:line="240" w:lineRule="auto"/>
        <w:ind w:left="0" w:hanging="2"/>
      </w:pPr>
      <w:r>
        <w:separator/>
      </w:r>
    </w:p>
  </w:endnote>
  <w:endnote w:type="continuationSeparator" w:id="0">
    <w:p w14:paraId="726DE3D0" w14:textId="77777777" w:rsidR="00A05BAE" w:rsidRDefault="00A05BAE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6DE3C9" w14:textId="77777777" w:rsidR="006370CD" w:rsidRDefault="006370CD">
    <w:pPr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6DE3CA" w14:textId="77777777" w:rsidR="00A05BAE" w:rsidRDefault="00A05BAE">
      <w:pPr>
        <w:spacing w:line="240" w:lineRule="auto"/>
        <w:ind w:left="0" w:hanging="2"/>
      </w:pPr>
      <w:r>
        <w:separator/>
      </w:r>
    </w:p>
  </w:footnote>
  <w:footnote w:type="continuationSeparator" w:id="0">
    <w:p w14:paraId="726DE3CC" w14:textId="77777777" w:rsidR="00A05BAE" w:rsidRDefault="00A05BAE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6DE3C7" w14:textId="77777777" w:rsidR="006370CD" w:rsidRDefault="00A05BAE">
    <w:pPr>
      <w:ind w:left="0" w:hanging="2"/>
    </w:pPr>
    <w:r>
      <w:rPr>
        <w:noProof/>
      </w:rPr>
      <w:drawing>
        <wp:anchor distT="0" distB="0" distL="0" distR="0" simplePos="0" relativeHeight="251658240" behindDoc="0" locked="0" layoutInCell="1" hidden="0" allowOverlap="1" wp14:anchorId="726DE3CA" wp14:editId="726DE3CB">
          <wp:simplePos x="0" y="0"/>
          <wp:positionH relativeFrom="page">
            <wp:posOffset>3124200</wp:posOffset>
          </wp:positionH>
          <wp:positionV relativeFrom="page">
            <wp:posOffset>310515</wp:posOffset>
          </wp:positionV>
          <wp:extent cx="1521308" cy="442913"/>
          <wp:effectExtent l="0" t="0" r="0" b="0"/>
          <wp:wrapTopAndBottom distT="0" distB="0"/>
          <wp:docPr id="4" name="image1.gif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gif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21308" cy="44291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6DE3C8" w14:textId="77777777" w:rsidR="006370CD" w:rsidRDefault="006370CD">
    <w:pPr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C02169"/>
    <w:multiLevelType w:val="multilevel"/>
    <w:tmpl w:val="E64C9B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 w16cid:durableId="6448974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sjAzNTUzNrY0MTJW0lEKTi0uzszPAykwrAUAETM5HCwAAAA="/>
  </w:docVars>
  <w:rsids>
    <w:rsidRoot w:val="006370CD"/>
    <w:rsid w:val="006370CD"/>
    <w:rsid w:val="00A05BAE"/>
    <w:rsid w:val="00F60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726DE399"/>
  <w15:docId w15:val="{D0AA2928-63AD-44BB-A43D-2817B48FD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uiPriority w:val="9"/>
    <w:qFormat/>
    <w:pPr>
      <w:keepNext/>
      <w:ind w:left="2160" w:hanging="2160"/>
    </w:pPr>
    <w:rPr>
      <w:b/>
      <w:sz w:val="2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spacing w:before="240" w:after="60"/>
      <w:outlineLvl w:val="1"/>
    </w:pPr>
    <w:rPr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spacing w:before="240" w:after="60"/>
      <w:outlineLvl w:val="2"/>
    </w:pPr>
    <w:rPr>
      <w:rFonts w:ascii="Cambria" w:eastAsia="Times New Roman" w:hAnsi="Cambria" w:cs="Times New Roman"/>
      <w:b/>
      <w:bCs/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Indent">
    <w:name w:val="Body Text Indent"/>
    <w:basedOn w:val="Normal"/>
    <w:pPr>
      <w:ind w:left="2160" w:hanging="2160"/>
    </w:pPr>
    <w:rPr>
      <w:b/>
    </w:rPr>
  </w:style>
  <w:style w:type="paragraph" w:styleId="BodyTextIndent2">
    <w:name w:val="Body Text Indent 2"/>
    <w:basedOn w:val="Normal"/>
    <w:pPr>
      <w:ind w:left="2160" w:hanging="2160"/>
    </w:pPr>
    <w:rPr>
      <w:sz w:val="18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rPr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character" w:customStyle="1" w:styleId="Heading3Char">
    <w:name w:val="Heading 3 Char"/>
    <w:rPr>
      <w:rFonts w:ascii="Cambria" w:eastAsia="Times New Roman" w:hAnsi="Cambria" w:cs="Times New Roman"/>
      <w:b/>
      <w:bCs/>
      <w:w w:val="100"/>
      <w:position w:val="-1"/>
      <w:sz w:val="26"/>
      <w:szCs w:val="26"/>
      <w:effect w:val="none"/>
      <w:vertAlign w:val="baseline"/>
      <w:cs w:val="0"/>
      <w:em w:val="none"/>
    </w:rPr>
  </w:style>
  <w:style w:type="character" w:customStyle="1" w:styleId="BodyTextIndentChar">
    <w:name w:val="Body Text Indent Char"/>
    <w:rPr>
      <w:rFonts w:ascii="Arial" w:hAnsi="Arial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MessageHeaderChar">
    <w:name w:val="Message Header Char"/>
    <w:rPr>
      <w:rFonts w:ascii="Arial" w:hAnsi="Arial" w:cs="Arial"/>
      <w:w w:val="100"/>
      <w:position w:val="-1"/>
      <w:sz w:val="24"/>
      <w:szCs w:val="24"/>
      <w:effect w:val="none"/>
      <w:shd w:val="pct20" w:color="auto" w:fill="auto"/>
      <w:vertAlign w:val="baseline"/>
      <w:cs w:val="0"/>
      <w:em w:val="none"/>
    </w:rPr>
  </w:style>
  <w:style w:type="character" w:customStyle="1" w:styleId="BodyText2Char">
    <w:name w:val="Body Text 2 Char"/>
    <w:rPr>
      <w:rFonts w:ascii="Arial" w:hAnsi="Arial"/>
      <w:b/>
      <w:bCs/>
      <w:w w:val="100"/>
      <w:position w:val="-1"/>
      <w:sz w:val="22"/>
      <w:effect w:val="none"/>
      <w:vertAlign w:val="baseline"/>
      <w:cs w:val="0"/>
      <w:em w:val="none"/>
    </w:rPr>
  </w:style>
  <w:style w:type="character" w:customStyle="1" w:styleId="blockemailwithname2">
    <w:name w:val="blockemailwithname2"/>
    <w:rPr>
      <w:color w:val="444444"/>
      <w:w w:val="100"/>
      <w:position w:val="-1"/>
      <w:effect w:val="none"/>
      <w:vertAlign w:val="baseline"/>
      <w:cs w:val="0"/>
      <w:em w:val="none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</w:style>
  <w:style w:type="character" w:customStyle="1" w:styleId="HeaderChar">
    <w:name w:val="Header Char"/>
    <w:rPr>
      <w:rFonts w:ascii="Arial" w:hAnsi="Arial"/>
      <w:w w:val="100"/>
      <w:position w:val="-1"/>
      <w:sz w:val="24"/>
      <w:effect w:val="none"/>
      <w:vertAlign w:val="baseline"/>
      <w:cs w:val="0"/>
      <w:em w:val="none"/>
    </w:rPr>
  </w:style>
  <w:style w:type="paragraph" w:styleId="Footer">
    <w:name w:val="footer"/>
    <w:basedOn w:val="Normal"/>
    <w:pPr>
      <w:tabs>
        <w:tab w:val="center" w:pos="4680"/>
        <w:tab w:val="right" w:pos="9360"/>
      </w:tabs>
    </w:pPr>
  </w:style>
  <w:style w:type="character" w:customStyle="1" w:styleId="FooterChar">
    <w:name w:val="Footer Char"/>
    <w:rPr>
      <w:rFonts w:ascii="Arial" w:hAnsi="Arial"/>
      <w:w w:val="100"/>
      <w:position w:val="-1"/>
      <w:sz w:val="24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ulkoko@hot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Ni6Ayye2doxS+pOVGcp7V2AEoqg==">AMUW2mWvJP6wfbchCnUWpIheg5iHKbB12yqNe8AwvmlzGrvL1xvB2o5z7IoAEjtUroTjSH5WKciDMT071Qy9au337sAUtPhb88DH8c3yOCMkXCVV0qWq7d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2</Words>
  <Characters>1023</Characters>
  <Application>Microsoft Office Word</Application>
  <DocSecurity>0</DocSecurity>
  <Lines>51</Lines>
  <Paragraphs>35</Paragraphs>
  <ScaleCrop>false</ScaleCrop>
  <Company/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Finley</dc:creator>
  <cp:lastModifiedBy>Mike Cahill</cp:lastModifiedBy>
  <cp:revision>3</cp:revision>
  <dcterms:created xsi:type="dcterms:W3CDTF">2020-04-20T12:06:00Z</dcterms:created>
  <dcterms:modified xsi:type="dcterms:W3CDTF">2023-12-08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0da526f35c244872a9235f86583060ef7b0c3147b0e601495e10a0456959dc</vt:lpwstr>
  </property>
</Properties>
</file>